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07438" w14:textId="19DE41C0" w:rsidR="00B525D3" w:rsidRDefault="00B525D3" w:rsidP="00B525D3">
      <w:pPr>
        <w:pStyle w:val="a5"/>
        <w:ind w:left="2832" w:firstLine="708"/>
        <w:jc w:val="left"/>
      </w:pPr>
      <w:r>
        <w:t>Презентация</w:t>
      </w:r>
      <w:r>
        <w:t xml:space="preserve"> №3</w:t>
      </w:r>
    </w:p>
    <w:p w14:paraId="1D773F58" w14:textId="77777777" w:rsidR="00B525D3" w:rsidRDefault="00B525D3" w:rsidP="00B525D3">
      <w:pPr>
        <w:pStyle w:val="a7"/>
      </w:pPr>
      <w:r>
        <w:t>Дискреционное разграничение прав в Linux. Два пользователя</w:t>
      </w:r>
    </w:p>
    <w:p w14:paraId="02C5D2E3" w14:textId="77777777" w:rsidR="00B525D3" w:rsidRDefault="00B525D3" w:rsidP="00B525D3">
      <w:pPr>
        <w:pStyle w:val="Author"/>
      </w:pPr>
      <w:r>
        <w:t>Эттеев Сулейман</w:t>
      </w:r>
    </w:p>
    <w:p w14:paraId="3675EA25" w14:textId="42461913" w:rsidR="00B525D3" w:rsidRDefault="00B525D3" w:rsidP="00B525D3"/>
    <w:p w14:paraId="64A46ABA" w14:textId="77777777" w:rsidR="00B525D3" w:rsidRDefault="00B525D3" w:rsidP="00B525D3">
      <w:pPr>
        <w:pStyle w:val="1"/>
      </w:pPr>
      <w:bookmarkStart w:id="0" w:name="_Toc151368155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129F40E2" w14:textId="77777777" w:rsidR="00B525D3" w:rsidRDefault="00B525D3" w:rsidP="00B525D3">
      <w:pPr>
        <w:pStyle w:val="FirstParagraph"/>
      </w:pPr>
      <w:r>
        <w:t>Получение практических навыков работы в консоли с атрибутами файлов для групп пользователей.</w:t>
      </w:r>
    </w:p>
    <w:p w14:paraId="0288D361" w14:textId="77777777" w:rsidR="00B525D3" w:rsidRDefault="00B525D3" w:rsidP="00B525D3">
      <w:pPr>
        <w:pStyle w:val="1"/>
      </w:pPr>
      <w:bookmarkStart w:id="2" w:name="_Toc151368156"/>
      <w:bookmarkStart w:id="3" w:name="выполнение-работы"/>
      <w:bookmarkEnd w:id="1"/>
      <w:r>
        <w:rPr>
          <w:rStyle w:val="SectionNumber"/>
        </w:rPr>
        <w:t>2</w:t>
      </w:r>
      <w:r>
        <w:tab/>
        <w:t>Выполнение работы</w:t>
      </w:r>
      <w:bookmarkEnd w:id="2"/>
    </w:p>
    <w:p w14:paraId="3D609DC1" w14:textId="77777777" w:rsidR="00B525D3" w:rsidRDefault="00B525D3" w:rsidP="00B525D3">
      <w:pPr>
        <w:pStyle w:val="CaptionedFigure"/>
      </w:pPr>
      <w:bookmarkStart w:id="4" w:name="fig:002"/>
      <w:r w:rsidRPr="00F0395B">
        <w:drawing>
          <wp:inline distT="0" distB="0" distL="0" distR="0" wp14:anchorId="4D71EDFB" wp14:editId="26C3A275">
            <wp:extent cx="4648603" cy="134123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48603" cy="1341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 w14:paraId="3E90CD14" w14:textId="77777777" w:rsidR="00B525D3" w:rsidRDefault="00B525D3" w:rsidP="00B525D3">
      <w:pPr>
        <w:pStyle w:val="ImageCaption"/>
      </w:pPr>
      <w:r>
        <w:t>Figure 1: Добавление пользователей в группу</w:t>
      </w:r>
    </w:p>
    <w:p w14:paraId="0A9C67AE" w14:textId="77777777" w:rsidR="00B525D3" w:rsidRDefault="00B525D3" w:rsidP="00B525D3">
      <w:pPr>
        <w:pStyle w:val="CaptionedFigure"/>
      </w:pPr>
      <w:r w:rsidRPr="00F0395B">
        <w:rPr>
          <w:noProof/>
        </w:rPr>
        <w:drawing>
          <wp:inline distT="0" distB="0" distL="0" distR="0" wp14:anchorId="3A3C280A" wp14:editId="30D8D0B0">
            <wp:extent cx="4557155" cy="1737511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57155" cy="1737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2343C" w14:textId="77777777" w:rsidR="00B525D3" w:rsidRDefault="00B525D3" w:rsidP="00B525D3">
      <w:pPr>
        <w:pStyle w:val="ImageCaption"/>
      </w:pPr>
      <w:r>
        <w:t>Figure 2: Информация о пользователях</w:t>
      </w:r>
    </w:p>
    <w:p w14:paraId="137C5AEF" w14:textId="77777777" w:rsidR="00B525D3" w:rsidRDefault="00B525D3" w:rsidP="00B525D3">
      <w:pPr>
        <w:pStyle w:val="CaptionedFigure"/>
      </w:pPr>
      <w:bookmarkStart w:id="5" w:name="fig:003"/>
      <w:r>
        <w:rPr>
          <w:noProof/>
        </w:rPr>
        <w:lastRenderedPageBreak/>
        <w:drawing>
          <wp:inline distT="0" distB="0" distL="0" distR="0" wp14:anchorId="08CACD9A" wp14:editId="673E425E">
            <wp:extent cx="5333365" cy="3566160"/>
            <wp:effectExtent l="0" t="0" r="0" b="0"/>
            <wp:docPr id="3" name="Picture" descr="Figure 3: Содержимое файла /etc/group и регистрация в групп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10466" b="7889"/>
                    <a:stretch/>
                  </pic:blipFill>
                  <pic:spPr bwMode="auto">
                    <a:xfrm>
                      <a:off x="0" y="0"/>
                      <a:ext cx="5334000" cy="3566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5"/>
    </w:p>
    <w:p w14:paraId="24B949EF" w14:textId="77777777" w:rsidR="00B525D3" w:rsidRDefault="00B525D3" w:rsidP="00B525D3">
      <w:pPr>
        <w:pStyle w:val="ImageCaption"/>
      </w:pPr>
      <w:r>
        <w:t>Figure 3: Содержимое файла /etc/group и регистрация в группе</w:t>
      </w:r>
    </w:p>
    <w:p w14:paraId="48DA67AF" w14:textId="77777777" w:rsidR="00B525D3" w:rsidRDefault="00B525D3" w:rsidP="00B525D3">
      <w:pPr>
        <w:pStyle w:val="CaptionedFigure"/>
      </w:pPr>
      <w:bookmarkStart w:id="6" w:name="fig:004"/>
      <w:r>
        <w:rPr>
          <w:noProof/>
        </w:rPr>
        <w:drawing>
          <wp:inline distT="0" distB="0" distL="0" distR="0" wp14:anchorId="5A84FD8B" wp14:editId="3AFF9ED4">
            <wp:extent cx="3938932" cy="2571115"/>
            <wp:effectExtent l="0" t="0" r="0" b="0"/>
            <wp:docPr id="4" name="Picture" descr="Figure 4: Изменение прав у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l="26146"/>
                    <a:stretch/>
                  </pic:blipFill>
                  <pic:spPr bwMode="auto">
                    <a:xfrm>
                      <a:off x="0" y="0"/>
                      <a:ext cx="3939381" cy="2571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6"/>
    </w:p>
    <w:p w14:paraId="5CF8A9D1" w14:textId="5FB30E49" w:rsidR="00B525D3" w:rsidRDefault="00B525D3" w:rsidP="00B525D3">
      <w:pPr>
        <w:pStyle w:val="ImageCaption"/>
      </w:pPr>
      <w:r>
        <w:t>Figure 4: Изменение прав у директории</w:t>
      </w:r>
    </w:p>
    <w:p w14:paraId="4A979E2D" w14:textId="77777777" w:rsidR="00B525D3" w:rsidRDefault="00B525D3" w:rsidP="00B525D3">
      <w:pPr>
        <w:pStyle w:val="ImageCaption"/>
      </w:pPr>
      <w:r>
        <w:t>Figure 5: Заполнение таблицы</w:t>
      </w:r>
    </w:p>
    <w:p w14:paraId="359C09BA" w14:textId="77777777" w:rsidR="00B525D3" w:rsidRDefault="00B525D3" w:rsidP="00B525D3">
      <w:pPr>
        <w:pStyle w:val="a0"/>
      </w:pPr>
      <w:r>
        <w:t>Обозначения в таблице:</w:t>
      </w:r>
    </w:p>
    <w:p w14:paraId="3E2DF532" w14:textId="77777777" w:rsidR="00B525D3" w:rsidRDefault="00B525D3" w:rsidP="00B525D3">
      <w:pPr>
        <w:pStyle w:val="Compact"/>
        <w:numPr>
          <w:ilvl w:val="0"/>
          <w:numId w:val="6"/>
        </w:numPr>
      </w:pPr>
      <w:r>
        <w:t>Создание файла</w:t>
      </w:r>
    </w:p>
    <w:p w14:paraId="042443BA" w14:textId="77777777" w:rsidR="00B525D3" w:rsidRDefault="00B525D3" w:rsidP="00B525D3">
      <w:pPr>
        <w:pStyle w:val="Compact"/>
        <w:numPr>
          <w:ilvl w:val="0"/>
          <w:numId w:val="6"/>
        </w:numPr>
      </w:pPr>
      <w:r>
        <w:t>Удаление файла</w:t>
      </w:r>
    </w:p>
    <w:p w14:paraId="7E46F1C3" w14:textId="77777777" w:rsidR="00B525D3" w:rsidRDefault="00B525D3" w:rsidP="00B525D3">
      <w:pPr>
        <w:pStyle w:val="Compact"/>
        <w:numPr>
          <w:ilvl w:val="0"/>
          <w:numId w:val="6"/>
        </w:numPr>
      </w:pPr>
      <w:r>
        <w:t>Запись в файл</w:t>
      </w:r>
    </w:p>
    <w:p w14:paraId="02B5B2B7" w14:textId="77777777" w:rsidR="00B525D3" w:rsidRDefault="00B525D3" w:rsidP="00B525D3">
      <w:pPr>
        <w:pStyle w:val="Compact"/>
        <w:numPr>
          <w:ilvl w:val="0"/>
          <w:numId w:val="6"/>
        </w:numPr>
      </w:pPr>
      <w:r>
        <w:t>Чтение файла</w:t>
      </w:r>
    </w:p>
    <w:p w14:paraId="0F95C71D" w14:textId="77777777" w:rsidR="00B525D3" w:rsidRDefault="00B525D3" w:rsidP="00B525D3">
      <w:pPr>
        <w:pStyle w:val="Compact"/>
        <w:numPr>
          <w:ilvl w:val="0"/>
          <w:numId w:val="6"/>
        </w:numPr>
      </w:pPr>
      <w:r>
        <w:t>Смена директории</w:t>
      </w:r>
    </w:p>
    <w:p w14:paraId="00045299" w14:textId="77777777" w:rsidR="00B525D3" w:rsidRDefault="00B525D3" w:rsidP="00B525D3">
      <w:pPr>
        <w:pStyle w:val="Compact"/>
        <w:numPr>
          <w:ilvl w:val="0"/>
          <w:numId w:val="6"/>
        </w:numPr>
      </w:pPr>
      <w:r>
        <w:lastRenderedPageBreak/>
        <w:t>Просмотр файлов в директории</w:t>
      </w:r>
    </w:p>
    <w:p w14:paraId="40E15E65" w14:textId="77777777" w:rsidR="00B525D3" w:rsidRDefault="00B525D3" w:rsidP="00B525D3">
      <w:pPr>
        <w:pStyle w:val="Compact"/>
        <w:numPr>
          <w:ilvl w:val="0"/>
          <w:numId w:val="6"/>
        </w:numPr>
      </w:pPr>
      <w:r>
        <w:t>Переименование файл</w:t>
      </w:r>
    </w:p>
    <w:p w14:paraId="20EF25FB" w14:textId="77777777" w:rsidR="00B525D3" w:rsidRDefault="00B525D3" w:rsidP="00B525D3">
      <w:pPr>
        <w:pStyle w:val="Compact"/>
        <w:numPr>
          <w:ilvl w:val="0"/>
          <w:numId w:val="6"/>
        </w:numPr>
      </w:pPr>
      <w:r>
        <w:t>Смена атрибутов файла</w:t>
      </w:r>
    </w:p>
    <w:p w14:paraId="1190D4FE" w14:textId="77777777" w:rsidR="00B525D3" w:rsidRDefault="00B525D3" w:rsidP="00B525D3">
      <w:pPr>
        <w:pStyle w:val="TableCaption"/>
      </w:pPr>
      <w:bookmarkStart w:id="7" w:name="tbl:rig-act"/>
      <w:r>
        <w:t>Table 1: Установленные права и разрешённые действия для групп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328"/>
        <w:gridCol w:w="2328"/>
        <w:gridCol w:w="484"/>
        <w:gridCol w:w="484"/>
        <w:gridCol w:w="484"/>
        <w:gridCol w:w="484"/>
        <w:gridCol w:w="484"/>
        <w:gridCol w:w="484"/>
        <w:gridCol w:w="484"/>
        <w:gridCol w:w="484"/>
      </w:tblGrid>
      <w:tr w:rsidR="00B525D3" w14:paraId="33E6D25B" w14:textId="77777777" w:rsidTr="00EE0C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C47E0B2" w14:textId="77777777" w:rsidR="00B525D3" w:rsidRDefault="00B525D3" w:rsidP="00EE0CA5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14:paraId="6C84175B" w14:textId="77777777" w:rsidR="00B525D3" w:rsidRDefault="00B525D3" w:rsidP="00EE0CA5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2280E04B" w14:textId="77777777" w:rsidR="00B525D3" w:rsidRDefault="00B525D3" w:rsidP="00EE0CA5">
            <w:pPr>
              <w:pStyle w:val="Compact"/>
            </w:pPr>
            <w:r>
              <w:t>(1)</w:t>
            </w:r>
          </w:p>
        </w:tc>
        <w:tc>
          <w:tcPr>
            <w:tcW w:w="0" w:type="auto"/>
          </w:tcPr>
          <w:p w14:paraId="452955D1" w14:textId="77777777" w:rsidR="00B525D3" w:rsidRDefault="00B525D3" w:rsidP="00EE0CA5">
            <w:pPr>
              <w:pStyle w:val="Compact"/>
            </w:pPr>
            <w:r>
              <w:t>(2)</w:t>
            </w:r>
          </w:p>
        </w:tc>
        <w:tc>
          <w:tcPr>
            <w:tcW w:w="0" w:type="auto"/>
          </w:tcPr>
          <w:p w14:paraId="5DCE1215" w14:textId="77777777" w:rsidR="00B525D3" w:rsidRDefault="00B525D3" w:rsidP="00EE0CA5">
            <w:pPr>
              <w:pStyle w:val="Compact"/>
            </w:pPr>
            <w:r>
              <w:t>(3)</w:t>
            </w:r>
          </w:p>
        </w:tc>
        <w:tc>
          <w:tcPr>
            <w:tcW w:w="0" w:type="auto"/>
          </w:tcPr>
          <w:p w14:paraId="4598A3B1" w14:textId="77777777" w:rsidR="00B525D3" w:rsidRDefault="00B525D3" w:rsidP="00EE0CA5">
            <w:pPr>
              <w:pStyle w:val="Compact"/>
            </w:pPr>
            <w:r>
              <w:t>(4)</w:t>
            </w:r>
          </w:p>
        </w:tc>
        <w:tc>
          <w:tcPr>
            <w:tcW w:w="0" w:type="auto"/>
          </w:tcPr>
          <w:p w14:paraId="0BCCA501" w14:textId="77777777" w:rsidR="00B525D3" w:rsidRDefault="00B525D3" w:rsidP="00EE0CA5">
            <w:pPr>
              <w:pStyle w:val="Compact"/>
            </w:pPr>
            <w:r>
              <w:t>(5)</w:t>
            </w:r>
          </w:p>
        </w:tc>
        <w:tc>
          <w:tcPr>
            <w:tcW w:w="0" w:type="auto"/>
          </w:tcPr>
          <w:p w14:paraId="44E2D9D3" w14:textId="77777777" w:rsidR="00B525D3" w:rsidRDefault="00B525D3" w:rsidP="00EE0CA5">
            <w:pPr>
              <w:pStyle w:val="Compact"/>
            </w:pPr>
            <w:r>
              <w:t>(6)</w:t>
            </w:r>
          </w:p>
        </w:tc>
        <w:tc>
          <w:tcPr>
            <w:tcW w:w="0" w:type="auto"/>
          </w:tcPr>
          <w:p w14:paraId="4DCB51E9" w14:textId="77777777" w:rsidR="00B525D3" w:rsidRDefault="00B525D3" w:rsidP="00EE0CA5">
            <w:pPr>
              <w:pStyle w:val="Compact"/>
            </w:pPr>
            <w:r>
              <w:t>(7)</w:t>
            </w:r>
          </w:p>
        </w:tc>
        <w:tc>
          <w:tcPr>
            <w:tcW w:w="0" w:type="auto"/>
          </w:tcPr>
          <w:p w14:paraId="0C1244D2" w14:textId="77777777" w:rsidR="00B525D3" w:rsidRDefault="00B525D3" w:rsidP="00EE0CA5">
            <w:pPr>
              <w:pStyle w:val="Compact"/>
            </w:pPr>
            <w:r>
              <w:t>(8)</w:t>
            </w:r>
          </w:p>
        </w:tc>
      </w:tr>
      <w:tr w:rsidR="00B525D3" w14:paraId="3C3A1DCB" w14:textId="77777777" w:rsidTr="00EE0CA5">
        <w:tc>
          <w:tcPr>
            <w:tcW w:w="0" w:type="auto"/>
          </w:tcPr>
          <w:p w14:paraId="3920AB06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354DE756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08B0A623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E242A9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244535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7FC6D0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FAFB1F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809AC5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BE4E7C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D5B97F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57488F23" w14:textId="77777777" w:rsidTr="00EE0CA5">
        <w:tc>
          <w:tcPr>
            <w:tcW w:w="0" w:type="auto"/>
          </w:tcPr>
          <w:p w14:paraId="1C95DABA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3BF4CD37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397180EF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6C3561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489AF0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6CB4B8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5DADEA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E5D741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7FAC29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FC68AC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  <w:tr w:rsidR="00B525D3" w14:paraId="69CE869A" w14:textId="77777777" w:rsidTr="00EE0CA5">
        <w:tc>
          <w:tcPr>
            <w:tcW w:w="0" w:type="auto"/>
          </w:tcPr>
          <w:p w14:paraId="15A806E9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6A1DE046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1731D026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0AF8CD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F7B6C0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2ABB58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61DF69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C47AB6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A48178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079AE8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40EA9C47" w14:textId="77777777" w:rsidTr="00EE0CA5">
        <w:tc>
          <w:tcPr>
            <w:tcW w:w="0" w:type="auto"/>
          </w:tcPr>
          <w:p w14:paraId="330EB75C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569D1019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627F7A74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899925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C4F495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E7F7A8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14C7DE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444F57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A47F38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4B14D2E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  <w:tr w:rsidR="00B525D3" w14:paraId="6E7A89D0" w14:textId="77777777" w:rsidTr="00EE0CA5">
        <w:tc>
          <w:tcPr>
            <w:tcW w:w="0" w:type="auto"/>
          </w:tcPr>
          <w:p w14:paraId="037A1CF9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7EB63360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2EDDEF8C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3BA980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E24C98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A14CCA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0BDF0A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784DA4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47393D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6B9687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369D63D3" w14:textId="77777777" w:rsidTr="00EE0CA5">
        <w:tc>
          <w:tcPr>
            <w:tcW w:w="0" w:type="auto"/>
          </w:tcPr>
          <w:p w14:paraId="6E05E96B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73D8AD9F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5A89A16C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02A564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8FE285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F1BF17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3CA6BA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D51174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0B477C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C250AB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  <w:tr w:rsidR="00B525D3" w14:paraId="7DD62098" w14:textId="77777777" w:rsidTr="00EE0CA5">
        <w:tc>
          <w:tcPr>
            <w:tcW w:w="0" w:type="auto"/>
          </w:tcPr>
          <w:p w14:paraId="4F0B55DE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00E9F2AE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2A0FA633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67B3B8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6659DE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928ED5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7E84E1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BC7D2F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1B5EEB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155E78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76E12A3D" w14:textId="77777777" w:rsidTr="00EE0CA5">
        <w:tc>
          <w:tcPr>
            <w:tcW w:w="0" w:type="auto"/>
          </w:tcPr>
          <w:p w14:paraId="1AAD62EE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08B8F3BF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3A6B8B1A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C43E6F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9C07EE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E92CF9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6F1B6E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7C3608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31C067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AEEDAE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  <w:tr w:rsidR="00B525D3" w14:paraId="0E01D306" w14:textId="77777777" w:rsidTr="00EE0CA5">
        <w:tc>
          <w:tcPr>
            <w:tcW w:w="0" w:type="auto"/>
          </w:tcPr>
          <w:p w14:paraId="371E53EE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2186AF59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4701B3A9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563B6E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32A70E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3F917C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BD343E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89DB1B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A77791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A2F0EF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5FC202AB" w14:textId="77777777" w:rsidTr="00EE0CA5">
        <w:tc>
          <w:tcPr>
            <w:tcW w:w="0" w:type="auto"/>
          </w:tcPr>
          <w:p w14:paraId="77094A9E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3A808D81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70C15C50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FF49B8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BBFDF9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0B030A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805859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CA0D47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6C0016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4C14AC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  <w:tr w:rsidR="00B525D3" w14:paraId="5A6AB1D7" w14:textId="77777777" w:rsidTr="00EE0CA5">
        <w:tc>
          <w:tcPr>
            <w:tcW w:w="0" w:type="auto"/>
          </w:tcPr>
          <w:p w14:paraId="30ED4173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18F49EC3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7B7B6B57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D1D3E7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BB22F4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38C2E9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9A1712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73F0BF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E795BE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68895F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0A40F1C5" w14:textId="77777777" w:rsidTr="00EE0CA5">
        <w:tc>
          <w:tcPr>
            <w:tcW w:w="0" w:type="auto"/>
          </w:tcPr>
          <w:p w14:paraId="4A356503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7D71111B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75AA4406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0086E7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4414F9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E5721F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57C4AF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215AF8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ABD46E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014F02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  <w:tr w:rsidR="00B525D3" w14:paraId="6BF0D218" w14:textId="77777777" w:rsidTr="00EE0CA5">
        <w:tc>
          <w:tcPr>
            <w:tcW w:w="0" w:type="auto"/>
          </w:tcPr>
          <w:p w14:paraId="7887D792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0E660769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7B36F4EC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5F0144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C0472D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77490A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39C73E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9D81B9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8654C6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6EFD1A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516ACB61" w14:textId="77777777" w:rsidTr="00EE0CA5">
        <w:tc>
          <w:tcPr>
            <w:tcW w:w="0" w:type="auto"/>
          </w:tcPr>
          <w:p w14:paraId="10B8C21B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1AFB4221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3424A7EF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4B3B49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2E59F4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3DB7FC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C8304A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F15687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917C78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60D226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  <w:tr w:rsidR="00B525D3" w14:paraId="12BD5F0B" w14:textId="77777777" w:rsidTr="00EE0CA5">
        <w:tc>
          <w:tcPr>
            <w:tcW w:w="0" w:type="auto"/>
          </w:tcPr>
          <w:p w14:paraId="09091E56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3DDD7167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7354640A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8EDBDB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951CBB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7BDFF1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4AE841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BCFF4D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9ADFD9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8A6E7D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1997FEB1" w14:textId="77777777" w:rsidTr="00EE0CA5">
        <w:tc>
          <w:tcPr>
            <w:tcW w:w="0" w:type="auto"/>
          </w:tcPr>
          <w:p w14:paraId="05F3F43A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7AED16A1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748A1C37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696263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F06C45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767A19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36BB44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BB03A9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8829B5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B4F140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  <w:tr w:rsidR="00B525D3" w14:paraId="4FB721E2" w14:textId="77777777" w:rsidTr="00EE0CA5">
        <w:tc>
          <w:tcPr>
            <w:tcW w:w="0" w:type="auto"/>
          </w:tcPr>
          <w:p w14:paraId="771288FD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1D1E570F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2FFEABBF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0F9B4C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C59570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02D9EE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6F5D0B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516A2D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6331DE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7CCC50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59743FAD" w14:textId="77777777" w:rsidTr="00EE0CA5">
        <w:tc>
          <w:tcPr>
            <w:tcW w:w="0" w:type="auto"/>
          </w:tcPr>
          <w:p w14:paraId="3F9BA8A7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51A1E86E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4B5EB507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53AB0F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D605F0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AE9776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F56A74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019CCA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E8B125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E0C862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  <w:tr w:rsidR="00B525D3" w14:paraId="1CDE25F7" w14:textId="77777777" w:rsidTr="00EE0CA5">
        <w:tc>
          <w:tcPr>
            <w:tcW w:w="0" w:type="auto"/>
          </w:tcPr>
          <w:p w14:paraId="5BBBB526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4B2162D2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5AD90155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14FB0F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F05ED8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7349A0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DC7211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10C214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F2532E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6DE45B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16F336B5" w14:textId="77777777" w:rsidTr="00EE0CA5">
        <w:tc>
          <w:tcPr>
            <w:tcW w:w="0" w:type="auto"/>
          </w:tcPr>
          <w:p w14:paraId="11634355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281ADC1D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297AFBE9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1ED609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06008C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4FB646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109D35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6BC4D0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6A08C5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DF6A05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  <w:tr w:rsidR="00B525D3" w14:paraId="4932B62A" w14:textId="77777777" w:rsidTr="00EE0CA5">
        <w:tc>
          <w:tcPr>
            <w:tcW w:w="0" w:type="auto"/>
          </w:tcPr>
          <w:p w14:paraId="0B867F05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41C39E4F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089D1F15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BE2F11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2048C3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943369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85236D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ACF619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9ED55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C29DF5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79DD0927" w14:textId="77777777" w:rsidTr="00EE0CA5">
        <w:tc>
          <w:tcPr>
            <w:tcW w:w="0" w:type="auto"/>
          </w:tcPr>
          <w:p w14:paraId="39835442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7E442A23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18116978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07D1AB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038C5A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2C1CA9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542934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BD975E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64C512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E907CD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  <w:tr w:rsidR="00B525D3" w14:paraId="72B883EE" w14:textId="77777777" w:rsidTr="00EE0CA5">
        <w:tc>
          <w:tcPr>
            <w:tcW w:w="0" w:type="auto"/>
          </w:tcPr>
          <w:p w14:paraId="2FB51A86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51C75C2C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6827E77D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E888A4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CEDA70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9ED2E0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0CD38F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1CFC46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406F5DA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127FAB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3BF8CCF0" w14:textId="77777777" w:rsidTr="00EE0CA5">
        <w:tc>
          <w:tcPr>
            <w:tcW w:w="0" w:type="auto"/>
          </w:tcPr>
          <w:p w14:paraId="2BAA463C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3E55408B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6799D8AE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1A704B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52A1FF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1D88AE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115B45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AE73AA8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C24202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6B0DB0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  <w:tr w:rsidR="00B525D3" w14:paraId="0003C4F1" w14:textId="77777777" w:rsidTr="00EE0CA5">
        <w:tc>
          <w:tcPr>
            <w:tcW w:w="0" w:type="auto"/>
          </w:tcPr>
          <w:p w14:paraId="52DAEF46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341A3356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6C303B16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57BAD3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A6DFA1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DE1F6C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68367F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FF6BD2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D82E48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745592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2E302FFB" w14:textId="77777777" w:rsidTr="00EE0CA5">
        <w:tc>
          <w:tcPr>
            <w:tcW w:w="0" w:type="auto"/>
          </w:tcPr>
          <w:p w14:paraId="2BA7119E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435B997D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2C1C35D4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49C6E7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60714C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E7413C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BE5F5C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5D079E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F9FEE7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B4E132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  <w:tr w:rsidR="00B525D3" w14:paraId="54F339B6" w14:textId="77777777" w:rsidTr="00EE0CA5">
        <w:tc>
          <w:tcPr>
            <w:tcW w:w="0" w:type="auto"/>
          </w:tcPr>
          <w:p w14:paraId="09AD6A7B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5CDAB04C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4CAA359D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D7B85A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C83940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491CF4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E861CE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FCF946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F3B951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190575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38FC870A" w14:textId="77777777" w:rsidTr="00EE0CA5">
        <w:tc>
          <w:tcPr>
            <w:tcW w:w="0" w:type="auto"/>
          </w:tcPr>
          <w:p w14:paraId="11F9DDA7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39B8FDAD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08E89D8F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F123E8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FB5485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E658F8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EFF617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C09B96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1D8B0E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6C6F73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  <w:tr w:rsidR="00B525D3" w14:paraId="550D5648" w14:textId="77777777" w:rsidTr="00EE0CA5">
        <w:tc>
          <w:tcPr>
            <w:tcW w:w="0" w:type="auto"/>
          </w:tcPr>
          <w:p w14:paraId="4AD552A3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74D02668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705E52E6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9F29C7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12AA9C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27EB20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741D43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93903F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1192EF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3EB0B1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1D08F44F" w14:textId="77777777" w:rsidTr="00EE0CA5">
        <w:tc>
          <w:tcPr>
            <w:tcW w:w="0" w:type="auto"/>
          </w:tcPr>
          <w:p w14:paraId="7BB3FC24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42DCF82D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32299D02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791439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096E8E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DE2F8A2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6922EC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6DA58A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749392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4E2C5E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  <w:tr w:rsidR="00B525D3" w14:paraId="6AAB5F54" w14:textId="77777777" w:rsidTr="00EE0CA5">
        <w:tc>
          <w:tcPr>
            <w:tcW w:w="0" w:type="auto"/>
          </w:tcPr>
          <w:p w14:paraId="7B912C39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0B5A8963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2B55460D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6D2536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393CD7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DFF519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CAA217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B9164E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99B942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64C376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45E4F0ED" w14:textId="77777777" w:rsidTr="00EE0CA5">
        <w:tc>
          <w:tcPr>
            <w:tcW w:w="0" w:type="auto"/>
          </w:tcPr>
          <w:p w14:paraId="4B751512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65B64188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1BFCF120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BB0F9F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532D0B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F3B026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B981A3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AF3044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DB89AF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3D9E0B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  <w:tr w:rsidR="00B525D3" w14:paraId="0DBC2CFF" w14:textId="77777777" w:rsidTr="00EE0CA5">
        <w:tc>
          <w:tcPr>
            <w:tcW w:w="0" w:type="auto"/>
          </w:tcPr>
          <w:p w14:paraId="7AFB9846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lastRenderedPageBreak/>
              <w:t>d--------- (000)</w:t>
            </w:r>
          </w:p>
        </w:tc>
        <w:tc>
          <w:tcPr>
            <w:tcW w:w="0" w:type="auto"/>
          </w:tcPr>
          <w:p w14:paraId="210DB004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2526433A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EDBD45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82D890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BAAD47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9679FF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D3197B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856877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055C8B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5B78E851" w14:textId="77777777" w:rsidTr="00EE0CA5">
        <w:tc>
          <w:tcPr>
            <w:tcW w:w="0" w:type="auto"/>
          </w:tcPr>
          <w:p w14:paraId="0716E6B7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149DB72D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0188F1C6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AFE3C9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C29253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746CB8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7B9E44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738539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CAB28C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3092B4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  <w:tr w:rsidR="00B525D3" w14:paraId="1C2CAF16" w14:textId="77777777" w:rsidTr="00EE0CA5">
        <w:tc>
          <w:tcPr>
            <w:tcW w:w="0" w:type="auto"/>
          </w:tcPr>
          <w:p w14:paraId="48755EF7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59C90704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101F03C4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E02B7B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F0C6C8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06A9DD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AF80DF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EF9F9D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CB1124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5D7A62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513F049B" w14:textId="77777777" w:rsidTr="00EE0CA5">
        <w:tc>
          <w:tcPr>
            <w:tcW w:w="0" w:type="auto"/>
          </w:tcPr>
          <w:p w14:paraId="79459C48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7E896652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782754D7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EEC274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A6A9D7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CE84CF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C9BBA9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3120A7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BE93D7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3A6B9B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  <w:tr w:rsidR="00B525D3" w14:paraId="41C94C25" w14:textId="77777777" w:rsidTr="00EE0CA5">
        <w:tc>
          <w:tcPr>
            <w:tcW w:w="0" w:type="auto"/>
          </w:tcPr>
          <w:p w14:paraId="79A08C57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1F34E43D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4B24AABD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B6DF70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A6B02A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C12B59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A8EB57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596C09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923976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B33371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1EC4A985" w14:textId="77777777" w:rsidTr="00EE0CA5">
        <w:tc>
          <w:tcPr>
            <w:tcW w:w="0" w:type="auto"/>
          </w:tcPr>
          <w:p w14:paraId="627AF5F7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223AEC5C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498A40EA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E93363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6549C3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CB8DCA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0B50F5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2D80EC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B7C73B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63190C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  <w:tr w:rsidR="00B525D3" w14:paraId="3AF8B9D9" w14:textId="77777777" w:rsidTr="00EE0CA5">
        <w:tc>
          <w:tcPr>
            <w:tcW w:w="0" w:type="auto"/>
          </w:tcPr>
          <w:p w14:paraId="79A803B8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3DA390B9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46F3CBD1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DEFD20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A17331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CCEBF9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85B31C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34F231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3C2468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4D851E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40E79DE1" w14:textId="77777777" w:rsidTr="00EE0CA5">
        <w:tc>
          <w:tcPr>
            <w:tcW w:w="0" w:type="auto"/>
          </w:tcPr>
          <w:p w14:paraId="72FE8D86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2A8849C3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49828FE3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D6CD55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9015DD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A38CEA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61A761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5EFAD2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C9282C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1710AD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  <w:tr w:rsidR="00B525D3" w14:paraId="61FAAF0F" w14:textId="77777777" w:rsidTr="00EE0CA5">
        <w:tc>
          <w:tcPr>
            <w:tcW w:w="0" w:type="auto"/>
          </w:tcPr>
          <w:p w14:paraId="10A0A333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7DA18290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381AC081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57E7CE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64CCF6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17CE69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567234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68097C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40B6A9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AC385A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0A3C21AF" w14:textId="77777777" w:rsidTr="00EE0CA5">
        <w:tc>
          <w:tcPr>
            <w:tcW w:w="0" w:type="auto"/>
          </w:tcPr>
          <w:p w14:paraId="691AAE89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3FA6A0AD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766EDDB1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3BCF22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85FA56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E16473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D753E3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BA0994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0E2BA3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ACE0E3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  <w:tr w:rsidR="00B525D3" w14:paraId="7769D197" w14:textId="77777777" w:rsidTr="00EE0CA5">
        <w:tc>
          <w:tcPr>
            <w:tcW w:w="0" w:type="auto"/>
          </w:tcPr>
          <w:p w14:paraId="3FE4F969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4E410BE2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3071B5AB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532F6D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4F14F5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E3C2DB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B7532D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FEDCDB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6BB2F9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BDC635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1BEE842C" w14:textId="77777777" w:rsidTr="00EE0CA5">
        <w:tc>
          <w:tcPr>
            <w:tcW w:w="0" w:type="auto"/>
          </w:tcPr>
          <w:p w14:paraId="319A951A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1256DB0B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291DEB3F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D696D7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65B6D4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23E59E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2CA8F4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5A6836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5CDC12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739380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  <w:tr w:rsidR="00B525D3" w14:paraId="688C1721" w14:textId="77777777" w:rsidTr="00EE0CA5">
        <w:tc>
          <w:tcPr>
            <w:tcW w:w="0" w:type="auto"/>
          </w:tcPr>
          <w:p w14:paraId="28514A67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51A010A8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04ABE290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1F6682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AC6BE8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B48596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75B152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206ADC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B04C1F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64FEB4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359CD932" w14:textId="77777777" w:rsidTr="00EE0CA5">
        <w:tc>
          <w:tcPr>
            <w:tcW w:w="0" w:type="auto"/>
          </w:tcPr>
          <w:p w14:paraId="616041BA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44C65642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07E80C14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241688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81533F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636AD5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064A25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571BFA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D8F195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B8979B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  <w:tr w:rsidR="00B525D3" w14:paraId="6F7830AE" w14:textId="77777777" w:rsidTr="00EE0CA5">
        <w:tc>
          <w:tcPr>
            <w:tcW w:w="0" w:type="auto"/>
          </w:tcPr>
          <w:p w14:paraId="5D451C5E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3F5E2DBF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1B0DCBEF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55579A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0EAF9A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7355C7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AE7AEC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AEA273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9AF337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714BDD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7EAE3F7C" w14:textId="77777777" w:rsidTr="00EE0CA5">
        <w:tc>
          <w:tcPr>
            <w:tcW w:w="0" w:type="auto"/>
          </w:tcPr>
          <w:p w14:paraId="70F0636B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5122E267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42545DDD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A1B5F6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CE6D92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4E2D4B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2C5304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797FD8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2A4E92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150D5B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  <w:tr w:rsidR="00B525D3" w14:paraId="496DE35A" w14:textId="77777777" w:rsidTr="00EE0CA5">
        <w:tc>
          <w:tcPr>
            <w:tcW w:w="0" w:type="auto"/>
          </w:tcPr>
          <w:p w14:paraId="7DC679BF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42397E69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32B35CE2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FF22AB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E1C86C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D2A9F5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CEE3DD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08502D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F8C5B6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C5983B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54658467" w14:textId="77777777" w:rsidTr="00EE0CA5">
        <w:tc>
          <w:tcPr>
            <w:tcW w:w="0" w:type="auto"/>
          </w:tcPr>
          <w:p w14:paraId="17B7DE52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03D8B57A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2BB6B9F3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0874B3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71AD34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0E63E2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1A8D38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A89F6B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F8B24C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DCF310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  <w:tr w:rsidR="00B525D3" w14:paraId="31830E57" w14:textId="77777777" w:rsidTr="00EE0CA5">
        <w:tc>
          <w:tcPr>
            <w:tcW w:w="0" w:type="auto"/>
          </w:tcPr>
          <w:p w14:paraId="55954A38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5B4D2846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3A0EEEC8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EB30F7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C26A6A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7959ED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7B7E7C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B04D63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95AFD9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87EC5B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520A4168" w14:textId="77777777" w:rsidTr="00EE0CA5">
        <w:tc>
          <w:tcPr>
            <w:tcW w:w="0" w:type="auto"/>
          </w:tcPr>
          <w:p w14:paraId="0BC9EAB0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5C3D1590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2E7114EC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3C72E2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101715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521EF9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7B25F4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6BCB5E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65CB2A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2FC0F4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  <w:tr w:rsidR="00B525D3" w14:paraId="1E2D0103" w14:textId="77777777" w:rsidTr="00EE0CA5">
        <w:tc>
          <w:tcPr>
            <w:tcW w:w="0" w:type="auto"/>
          </w:tcPr>
          <w:p w14:paraId="6E7C1AC7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2A1C48FE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1A290620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DCC8E6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140023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561DBA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BF2855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7B34D3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A6445E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998916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01C95C27" w14:textId="77777777" w:rsidTr="00EE0CA5">
        <w:tc>
          <w:tcPr>
            <w:tcW w:w="0" w:type="auto"/>
          </w:tcPr>
          <w:p w14:paraId="3F8C98D8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0FD07E9F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4C965FAB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E10F05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09FBDF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1077AB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CCBDD45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F48D8A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E6A925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F3CB40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  <w:tr w:rsidR="00B525D3" w14:paraId="736E44FA" w14:textId="77777777" w:rsidTr="00EE0CA5">
        <w:tc>
          <w:tcPr>
            <w:tcW w:w="0" w:type="auto"/>
          </w:tcPr>
          <w:p w14:paraId="24E0E810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63336183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4530DC2B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7B47F1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83DF16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12369F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C62D42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C2F8FF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D71511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50237D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71B85560" w14:textId="77777777" w:rsidTr="00EE0CA5">
        <w:tc>
          <w:tcPr>
            <w:tcW w:w="0" w:type="auto"/>
          </w:tcPr>
          <w:p w14:paraId="68593177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40CB8BCE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5BBF350D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631E0C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848288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9082E3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F9EC06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E06671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C6C2BB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297D4A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  <w:tr w:rsidR="00B525D3" w14:paraId="7E3D9D9F" w14:textId="77777777" w:rsidTr="00EE0CA5">
        <w:tc>
          <w:tcPr>
            <w:tcW w:w="0" w:type="auto"/>
          </w:tcPr>
          <w:p w14:paraId="47B02761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4BE39678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75105873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1E3256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7DB8C7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26723A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F8DCEE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4089B4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EF7FF3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0C8B01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686848AD" w14:textId="77777777" w:rsidTr="00EE0CA5">
        <w:tc>
          <w:tcPr>
            <w:tcW w:w="0" w:type="auto"/>
          </w:tcPr>
          <w:p w14:paraId="1CD4CB0F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2A7EC050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5BA489F0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4CA3F6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3B0429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1B7309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18E774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74160B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7E9A16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E9FBA8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  <w:tr w:rsidR="00B525D3" w14:paraId="76876123" w14:textId="77777777" w:rsidTr="00EE0CA5">
        <w:tc>
          <w:tcPr>
            <w:tcW w:w="0" w:type="auto"/>
          </w:tcPr>
          <w:p w14:paraId="03B8FD3A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6AD74E85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60EC23D9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282C73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3E11D7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3F4BAE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474599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45F44C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B9C8CC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5914FF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70429BF7" w14:textId="77777777" w:rsidTr="00EE0CA5">
        <w:tc>
          <w:tcPr>
            <w:tcW w:w="0" w:type="auto"/>
          </w:tcPr>
          <w:p w14:paraId="42A66823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04F5DA44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66C3041E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81F38C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693D58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6319A2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DB2C52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404923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42AD98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0A4695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  <w:tr w:rsidR="00B525D3" w14:paraId="11B53F4C" w14:textId="77777777" w:rsidTr="00EE0CA5">
        <w:tc>
          <w:tcPr>
            <w:tcW w:w="0" w:type="auto"/>
          </w:tcPr>
          <w:p w14:paraId="46664AC4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5D4F1ABE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3EC1C730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033FF3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B91A01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277233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550690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E99BD9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CD65C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884B16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6B5D812F" w14:textId="77777777" w:rsidTr="00EE0CA5">
        <w:tc>
          <w:tcPr>
            <w:tcW w:w="0" w:type="auto"/>
          </w:tcPr>
          <w:p w14:paraId="7149F1D7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3CCFBDE4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08B4A62E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57D7BA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FBCA11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83E3AB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C1C367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722DAB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4EDE80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BAA520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  <w:tr w:rsidR="00B525D3" w14:paraId="45EEAD46" w14:textId="77777777" w:rsidTr="00EE0CA5">
        <w:tc>
          <w:tcPr>
            <w:tcW w:w="0" w:type="auto"/>
          </w:tcPr>
          <w:p w14:paraId="7D31C9A1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7A111281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7BFFEA27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C6CDC9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D155FD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DC86B4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287F49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A7C977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E8D20B" w14:textId="77777777" w:rsidR="00B525D3" w:rsidRDefault="00B525D3" w:rsidP="00EE0CA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CEB47B" w14:textId="77777777" w:rsidR="00B525D3" w:rsidRDefault="00B525D3" w:rsidP="00EE0CA5">
            <w:pPr>
              <w:pStyle w:val="Compact"/>
            </w:pPr>
            <w:r>
              <w:t>-</w:t>
            </w:r>
          </w:p>
        </w:tc>
      </w:tr>
      <w:tr w:rsidR="00B525D3" w14:paraId="55BCBB78" w14:textId="77777777" w:rsidTr="00EE0CA5">
        <w:tc>
          <w:tcPr>
            <w:tcW w:w="0" w:type="auto"/>
          </w:tcPr>
          <w:p w14:paraId="707A210E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185312FF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460C6C52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A45BA8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5D1C03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089315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FF46FF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539195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04DF2B" w14:textId="77777777" w:rsidR="00B525D3" w:rsidRDefault="00B525D3" w:rsidP="00EE0CA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F22686" w14:textId="77777777" w:rsidR="00B525D3" w:rsidRDefault="00B525D3" w:rsidP="00EE0CA5">
            <w:pPr>
              <w:pStyle w:val="Compact"/>
            </w:pPr>
            <w:r>
              <w:t>+</w:t>
            </w:r>
          </w:p>
        </w:tc>
      </w:tr>
    </w:tbl>
    <w:p w14:paraId="06891603" w14:textId="77777777" w:rsidR="00B525D3" w:rsidRDefault="00B525D3" w:rsidP="00B525D3">
      <w:pPr>
        <w:pStyle w:val="TableCaption"/>
      </w:pPr>
      <w:bookmarkStart w:id="8" w:name="tbl:min-rig"/>
      <w:bookmarkEnd w:id="7"/>
    </w:p>
    <w:p w14:paraId="3693F7D5" w14:textId="7E8D1C71" w:rsidR="00B525D3" w:rsidRDefault="00B525D3" w:rsidP="00B525D3">
      <w:pPr>
        <w:pStyle w:val="TableCaption"/>
      </w:pPr>
      <w:r>
        <w:t>Table 2: Минимальные права для совершения операций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877"/>
        <w:gridCol w:w="2457"/>
        <w:gridCol w:w="2328"/>
      </w:tblGrid>
      <w:tr w:rsidR="00B525D3" w14:paraId="1663FF13" w14:textId="77777777" w:rsidTr="00EE0C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5976F5B" w14:textId="77777777" w:rsidR="00B525D3" w:rsidRDefault="00B525D3" w:rsidP="00EE0CA5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7D97F31C" w14:textId="77777777" w:rsidR="00B525D3" w:rsidRDefault="00B525D3" w:rsidP="00EE0CA5">
            <w:pPr>
              <w:pStyle w:val="Compact"/>
            </w:pPr>
            <w:r>
              <w:t>Права на директорию</w:t>
            </w:r>
          </w:p>
        </w:tc>
        <w:tc>
          <w:tcPr>
            <w:tcW w:w="0" w:type="auto"/>
          </w:tcPr>
          <w:p w14:paraId="49567F71" w14:textId="77777777" w:rsidR="00B525D3" w:rsidRDefault="00B525D3" w:rsidP="00EE0CA5">
            <w:pPr>
              <w:pStyle w:val="Compact"/>
            </w:pPr>
            <w:r>
              <w:t>Права на файл</w:t>
            </w:r>
          </w:p>
        </w:tc>
      </w:tr>
      <w:tr w:rsidR="00B525D3" w14:paraId="0B27FE4E" w14:textId="77777777" w:rsidTr="00EE0CA5">
        <w:tc>
          <w:tcPr>
            <w:tcW w:w="0" w:type="auto"/>
          </w:tcPr>
          <w:p w14:paraId="153D3A65" w14:textId="77777777" w:rsidR="00B525D3" w:rsidRDefault="00B525D3" w:rsidP="00EE0CA5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68F5FAE6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3FA72AF6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B525D3" w14:paraId="4D144B0F" w14:textId="77777777" w:rsidTr="00EE0CA5">
        <w:tc>
          <w:tcPr>
            <w:tcW w:w="0" w:type="auto"/>
          </w:tcPr>
          <w:p w14:paraId="1853AF22" w14:textId="77777777" w:rsidR="00B525D3" w:rsidRDefault="00B525D3" w:rsidP="00EE0CA5">
            <w:pPr>
              <w:pStyle w:val="Compact"/>
            </w:pPr>
            <w:r>
              <w:lastRenderedPageBreak/>
              <w:t>Удаление файла</w:t>
            </w:r>
          </w:p>
        </w:tc>
        <w:tc>
          <w:tcPr>
            <w:tcW w:w="0" w:type="auto"/>
          </w:tcPr>
          <w:p w14:paraId="5D72790D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0B9ACF6D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B525D3" w14:paraId="338D4102" w14:textId="77777777" w:rsidTr="00EE0CA5">
        <w:tc>
          <w:tcPr>
            <w:tcW w:w="0" w:type="auto"/>
          </w:tcPr>
          <w:p w14:paraId="1E905CB6" w14:textId="77777777" w:rsidR="00B525D3" w:rsidRDefault="00B525D3" w:rsidP="00EE0CA5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234178ED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21C8E887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</w:tr>
      <w:tr w:rsidR="00B525D3" w14:paraId="32A31BF1" w14:textId="77777777" w:rsidTr="00EE0CA5">
        <w:tc>
          <w:tcPr>
            <w:tcW w:w="0" w:type="auto"/>
          </w:tcPr>
          <w:p w14:paraId="4D03CBE2" w14:textId="77777777" w:rsidR="00B525D3" w:rsidRDefault="00B525D3" w:rsidP="00EE0CA5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25B174FF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23E21096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</w:tr>
      <w:tr w:rsidR="00B525D3" w14:paraId="61E4F1C3" w14:textId="77777777" w:rsidTr="00EE0CA5">
        <w:tc>
          <w:tcPr>
            <w:tcW w:w="0" w:type="auto"/>
          </w:tcPr>
          <w:p w14:paraId="3673B109" w14:textId="77777777" w:rsidR="00B525D3" w:rsidRDefault="00B525D3" w:rsidP="00EE0CA5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0F5B80DC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446B428D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B525D3" w14:paraId="3134CC87" w14:textId="77777777" w:rsidTr="00EE0CA5">
        <w:tc>
          <w:tcPr>
            <w:tcW w:w="0" w:type="auto"/>
          </w:tcPr>
          <w:p w14:paraId="271BBE2D" w14:textId="77777777" w:rsidR="00B525D3" w:rsidRDefault="00B525D3" w:rsidP="00EE0CA5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6E5B933F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4A2CBBFE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B525D3" w14:paraId="2066E462" w14:textId="77777777" w:rsidTr="00EE0CA5">
        <w:tc>
          <w:tcPr>
            <w:tcW w:w="0" w:type="auto"/>
          </w:tcPr>
          <w:p w14:paraId="519714EF" w14:textId="77777777" w:rsidR="00B525D3" w:rsidRDefault="00B525D3" w:rsidP="00EE0CA5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2C0AF003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3AA67F1A" w14:textId="77777777" w:rsidR="00B525D3" w:rsidRDefault="00B525D3" w:rsidP="00EE0CA5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</w:tbl>
    <w:p w14:paraId="0CD6B222" w14:textId="77777777" w:rsidR="00B525D3" w:rsidRDefault="00B525D3" w:rsidP="00B525D3">
      <w:pPr>
        <w:pStyle w:val="1"/>
      </w:pPr>
      <w:bookmarkStart w:id="9" w:name="_Toc151368157"/>
      <w:bookmarkStart w:id="10" w:name="выводы"/>
      <w:bookmarkEnd w:id="3"/>
      <w:bookmarkEnd w:id="8"/>
      <w:r>
        <w:rPr>
          <w:rStyle w:val="SectionNumber"/>
        </w:rPr>
        <w:t>3</w:t>
      </w:r>
      <w:r>
        <w:tab/>
        <w:t>Выводы</w:t>
      </w:r>
      <w:bookmarkEnd w:id="9"/>
    </w:p>
    <w:p w14:paraId="237C74B5" w14:textId="77777777" w:rsidR="00B525D3" w:rsidRDefault="00B525D3" w:rsidP="00B525D3">
      <w:pPr>
        <w:pStyle w:val="FirstParagraph"/>
      </w:pPr>
      <w:r>
        <w:t>В ходе выполнения работы, мы смогли приобрести практические навыки работы в консоли с атрибутами файлов для групп пользователей.</w:t>
      </w:r>
    </w:p>
    <w:p w14:paraId="7895F9A0" w14:textId="77777777" w:rsidR="00B525D3" w:rsidRDefault="00B525D3" w:rsidP="00B525D3">
      <w:pPr>
        <w:pStyle w:val="1"/>
      </w:pPr>
      <w:bookmarkStart w:id="11" w:name="_Toc151368158"/>
      <w:bookmarkStart w:id="12" w:name="список-литературы"/>
      <w:bookmarkEnd w:id="10"/>
      <w:r>
        <w:t>Список литературы</w:t>
      </w:r>
      <w:bookmarkEnd w:id="11"/>
    </w:p>
    <w:p w14:paraId="2C965FF8" w14:textId="77777777" w:rsidR="00B525D3" w:rsidRDefault="00B525D3" w:rsidP="00B525D3">
      <w:pPr>
        <w:pStyle w:val="Compact"/>
        <w:numPr>
          <w:ilvl w:val="0"/>
          <w:numId w:val="7"/>
        </w:numPr>
      </w:pPr>
      <w:hyperlink r:id="rId9">
        <w:r>
          <w:rPr>
            <w:rStyle w:val="af2"/>
          </w:rPr>
          <w:t>Теория разграничения прав пользователей</w:t>
        </w:r>
      </w:hyperlink>
    </w:p>
    <w:p w14:paraId="1FEC75DA" w14:textId="77777777" w:rsidR="00B525D3" w:rsidRDefault="00B525D3" w:rsidP="00B525D3">
      <w:pPr>
        <w:pStyle w:val="Compact"/>
        <w:numPr>
          <w:ilvl w:val="0"/>
          <w:numId w:val="7"/>
        </w:numPr>
      </w:pPr>
      <w:hyperlink r:id="rId10">
        <w:r>
          <w:rPr>
            <w:rStyle w:val="af2"/>
          </w:rPr>
          <w:t>Разрешения доступа к файлам</w:t>
        </w:r>
      </w:hyperlink>
      <w:bookmarkEnd w:id="12"/>
    </w:p>
    <w:p w14:paraId="5A42EAF6" w14:textId="77777777" w:rsidR="0005541D" w:rsidRDefault="0005541D"/>
    <w:sectPr w:rsidR="0005541D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D256CBA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BBE2475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16FAC5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A5BCC6E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E7D22292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5BE6DF7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2071725544">
    <w:abstractNumId w:val="2"/>
  </w:num>
  <w:num w:numId="2" w16cid:durableId="8324497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026547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 w16cid:durableId="795752967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5" w16cid:durableId="224610731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6" w16cid:durableId="122953327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843228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drawingGridHorizontalSpacing w:val="181"/>
  <w:drawingGridVerticalSpacing w:val="18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38AD"/>
    <w:rsid w:val="0005541D"/>
    <w:rsid w:val="003C38AD"/>
    <w:rsid w:val="005A19D8"/>
    <w:rsid w:val="00B52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9999EE"/>
  <w15:chartTrackingRefBased/>
  <w15:docId w15:val="{91601150-0CB4-4070-AF2D-232C410AA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525D3"/>
    <w:pPr>
      <w:spacing w:after="200" w:line="240" w:lineRule="auto"/>
    </w:pPr>
    <w:rPr>
      <w:sz w:val="24"/>
      <w:szCs w:val="24"/>
    </w:rPr>
  </w:style>
  <w:style w:type="paragraph" w:styleId="1">
    <w:name w:val="heading 1"/>
    <w:basedOn w:val="a"/>
    <w:next w:val="a0"/>
    <w:link w:val="10"/>
    <w:uiPriority w:val="9"/>
    <w:qFormat/>
    <w:rsid w:val="00B525D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B525D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rsid w:val="00B525D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rsid w:val="00B525D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rsid w:val="00B525D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rsid w:val="00B525D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B525D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B525D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B525D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B525D3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20">
    <w:name w:val="Заголовок 2 Знак"/>
    <w:basedOn w:val="a1"/>
    <w:link w:val="2"/>
    <w:uiPriority w:val="9"/>
    <w:rsid w:val="00B525D3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30">
    <w:name w:val="Заголовок 3 Знак"/>
    <w:basedOn w:val="a1"/>
    <w:link w:val="3"/>
    <w:uiPriority w:val="9"/>
    <w:rsid w:val="00B525D3"/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character" w:customStyle="1" w:styleId="40">
    <w:name w:val="Заголовок 4 Знак"/>
    <w:basedOn w:val="a1"/>
    <w:link w:val="4"/>
    <w:uiPriority w:val="9"/>
    <w:rsid w:val="00B525D3"/>
    <w:rPr>
      <w:rFonts w:asciiTheme="majorHAnsi" w:eastAsiaTheme="majorEastAsia" w:hAnsiTheme="majorHAnsi" w:cstheme="majorBidi"/>
      <w:bCs/>
      <w:i/>
      <w:color w:val="4472C4" w:themeColor="accent1"/>
      <w:sz w:val="24"/>
      <w:szCs w:val="24"/>
    </w:rPr>
  </w:style>
  <w:style w:type="character" w:customStyle="1" w:styleId="50">
    <w:name w:val="Заголовок 5 Знак"/>
    <w:basedOn w:val="a1"/>
    <w:link w:val="5"/>
    <w:uiPriority w:val="9"/>
    <w:rsid w:val="00B525D3"/>
    <w:rPr>
      <w:rFonts w:asciiTheme="majorHAnsi" w:eastAsiaTheme="majorEastAsia" w:hAnsiTheme="majorHAnsi" w:cstheme="majorBidi"/>
      <w:iCs/>
      <w:color w:val="4472C4" w:themeColor="accent1"/>
      <w:sz w:val="24"/>
      <w:szCs w:val="24"/>
    </w:rPr>
  </w:style>
  <w:style w:type="character" w:customStyle="1" w:styleId="60">
    <w:name w:val="Заголовок 6 Знак"/>
    <w:basedOn w:val="a1"/>
    <w:link w:val="6"/>
    <w:uiPriority w:val="9"/>
    <w:rsid w:val="00B525D3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70">
    <w:name w:val="Заголовок 7 Знак"/>
    <w:basedOn w:val="a1"/>
    <w:link w:val="7"/>
    <w:uiPriority w:val="9"/>
    <w:rsid w:val="00B525D3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80">
    <w:name w:val="Заголовок 8 Знак"/>
    <w:basedOn w:val="a1"/>
    <w:link w:val="8"/>
    <w:uiPriority w:val="9"/>
    <w:rsid w:val="00B525D3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90">
    <w:name w:val="Заголовок 9 Знак"/>
    <w:basedOn w:val="a1"/>
    <w:link w:val="9"/>
    <w:uiPriority w:val="9"/>
    <w:rsid w:val="00B525D3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paragraph" w:styleId="a0">
    <w:name w:val="Body Text"/>
    <w:basedOn w:val="a"/>
    <w:link w:val="a4"/>
    <w:qFormat/>
    <w:rsid w:val="00B525D3"/>
    <w:pPr>
      <w:spacing w:before="180" w:after="180"/>
    </w:pPr>
  </w:style>
  <w:style w:type="character" w:customStyle="1" w:styleId="a4">
    <w:name w:val="Основной текст Знак"/>
    <w:basedOn w:val="a1"/>
    <w:link w:val="a0"/>
    <w:rsid w:val="00B525D3"/>
    <w:rPr>
      <w:sz w:val="24"/>
      <w:szCs w:val="24"/>
    </w:rPr>
  </w:style>
  <w:style w:type="paragraph" w:customStyle="1" w:styleId="FirstParagraph">
    <w:name w:val="First Paragraph"/>
    <w:basedOn w:val="a0"/>
    <w:next w:val="a0"/>
    <w:qFormat/>
    <w:rsid w:val="00B525D3"/>
  </w:style>
  <w:style w:type="paragraph" w:customStyle="1" w:styleId="Compact">
    <w:name w:val="Compact"/>
    <w:basedOn w:val="a0"/>
    <w:qFormat/>
    <w:rsid w:val="00B525D3"/>
    <w:pPr>
      <w:spacing w:before="36" w:after="36"/>
    </w:pPr>
  </w:style>
  <w:style w:type="paragraph" w:styleId="a5">
    <w:name w:val="Title"/>
    <w:basedOn w:val="a"/>
    <w:next w:val="a0"/>
    <w:link w:val="a6"/>
    <w:qFormat/>
    <w:rsid w:val="00B525D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a6">
    <w:name w:val="Заголовок Знак"/>
    <w:basedOn w:val="a1"/>
    <w:link w:val="a5"/>
    <w:rsid w:val="00B525D3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a7">
    <w:name w:val="Subtitle"/>
    <w:basedOn w:val="a5"/>
    <w:next w:val="a0"/>
    <w:link w:val="a8"/>
    <w:qFormat/>
    <w:rsid w:val="00B525D3"/>
    <w:pPr>
      <w:spacing w:before="240"/>
    </w:pPr>
    <w:rPr>
      <w:sz w:val="30"/>
      <w:szCs w:val="30"/>
    </w:rPr>
  </w:style>
  <w:style w:type="character" w:customStyle="1" w:styleId="a8">
    <w:name w:val="Подзаголовок Знак"/>
    <w:basedOn w:val="a1"/>
    <w:link w:val="a7"/>
    <w:rsid w:val="00B525D3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a0"/>
    <w:qFormat/>
    <w:rsid w:val="00B525D3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a9">
    <w:name w:val="Date"/>
    <w:next w:val="a0"/>
    <w:link w:val="aa"/>
    <w:qFormat/>
    <w:rsid w:val="00B525D3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aa">
    <w:name w:val="Дата Знак"/>
    <w:basedOn w:val="a1"/>
    <w:link w:val="a9"/>
    <w:rsid w:val="00B525D3"/>
    <w:rPr>
      <w:sz w:val="24"/>
      <w:szCs w:val="24"/>
    </w:rPr>
  </w:style>
  <w:style w:type="paragraph" w:customStyle="1" w:styleId="Abstract">
    <w:name w:val="Abstract"/>
    <w:basedOn w:val="a"/>
    <w:next w:val="a0"/>
    <w:qFormat/>
    <w:rsid w:val="00B525D3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qFormat/>
    <w:rsid w:val="00B525D3"/>
  </w:style>
  <w:style w:type="paragraph" w:styleId="ac">
    <w:name w:val="Block Text"/>
    <w:basedOn w:val="a0"/>
    <w:next w:val="a0"/>
    <w:uiPriority w:val="9"/>
    <w:unhideWhenUsed/>
    <w:qFormat/>
    <w:rsid w:val="00B525D3"/>
    <w:pPr>
      <w:spacing w:before="100" w:after="100"/>
      <w:ind w:left="480" w:right="480"/>
    </w:pPr>
  </w:style>
  <w:style w:type="paragraph" w:styleId="ad">
    <w:name w:val="footnote text"/>
    <w:basedOn w:val="a"/>
    <w:link w:val="ae"/>
    <w:uiPriority w:val="9"/>
    <w:unhideWhenUsed/>
    <w:qFormat/>
    <w:rsid w:val="00B525D3"/>
  </w:style>
  <w:style w:type="character" w:customStyle="1" w:styleId="ae">
    <w:name w:val="Текст сноски Знак"/>
    <w:basedOn w:val="a1"/>
    <w:link w:val="ad"/>
    <w:uiPriority w:val="9"/>
    <w:rsid w:val="00B525D3"/>
    <w:rPr>
      <w:sz w:val="24"/>
      <w:szCs w:val="24"/>
    </w:rPr>
  </w:style>
  <w:style w:type="table" w:customStyle="1" w:styleId="Table">
    <w:name w:val="Table"/>
    <w:semiHidden/>
    <w:unhideWhenUsed/>
    <w:qFormat/>
    <w:rsid w:val="00B525D3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B525D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B525D3"/>
  </w:style>
  <w:style w:type="paragraph" w:styleId="af">
    <w:name w:val="caption"/>
    <w:basedOn w:val="a"/>
    <w:link w:val="af0"/>
    <w:rsid w:val="00B525D3"/>
    <w:pPr>
      <w:spacing w:after="120"/>
    </w:pPr>
    <w:rPr>
      <w:i/>
    </w:rPr>
  </w:style>
  <w:style w:type="paragraph" w:customStyle="1" w:styleId="TableCaption">
    <w:name w:val="Table Caption"/>
    <w:basedOn w:val="af"/>
    <w:rsid w:val="00B525D3"/>
    <w:pPr>
      <w:keepNext/>
    </w:pPr>
  </w:style>
  <w:style w:type="paragraph" w:customStyle="1" w:styleId="ImageCaption">
    <w:name w:val="Image Caption"/>
    <w:basedOn w:val="af"/>
    <w:rsid w:val="00B525D3"/>
  </w:style>
  <w:style w:type="paragraph" w:customStyle="1" w:styleId="Figure">
    <w:name w:val="Figure"/>
    <w:basedOn w:val="a"/>
    <w:rsid w:val="00B525D3"/>
  </w:style>
  <w:style w:type="paragraph" w:customStyle="1" w:styleId="CaptionedFigure">
    <w:name w:val="Captioned Figure"/>
    <w:basedOn w:val="Figure"/>
    <w:rsid w:val="00B525D3"/>
    <w:pPr>
      <w:keepNext/>
    </w:pPr>
  </w:style>
  <w:style w:type="character" w:customStyle="1" w:styleId="af0">
    <w:name w:val="Название объекта Знак"/>
    <w:basedOn w:val="a1"/>
    <w:link w:val="af"/>
    <w:rsid w:val="00B525D3"/>
    <w:rPr>
      <w:i/>
      <w:sz w:val="24"/>
      <w:szCs w:val="24"/>
    </w:rPr>
  </w:style>
  <w:style w:type="character" w:customStyle="1" w:styleId="VerbatimChar">
    <w:name w:val="Verbatim Char"/>
    <w:basedOn w:val="af0"/>
    <w:link w:val="SourceCode"/>
    <w:rsid w:val="00B525D3"/>
    <w:rPr>
      <w:rFonts w:ascii="Consolas" w:hAnsi="Consolas"/>
      <w:i/>
      <w:sz w:val="24"/>
      <w:szCs w:val="24"/>
    </w:rPr>
  </w:style>
  <w:style w:type="character" w:customStyle="1" w:styleId="SectionNumber">
    <w:name w:val="Section Number"/>
    <w:basedOn w:val="af0"/>
    <w:rsid w:val="00B525D3"/>
    <w:rPr>
      <w:i/>
      <w:sz w:val="24"/>
      <w:szCs w:val="24"/>
    </w:rPr>
  </w:style>
  <w:style w:type="character" w:styleId="af1">
    <w:name w:val="footnote reference"/>
    <w:basedOn w:val="af0"/>
    <w:rsid w:val="00B525D3"/>
    <w:rPr>
      <w:i/>
      <w:sz w:val="24"/>
      <w:szCs w:val="24"/>
      <w:vertAlign w:val="superscript"/>
    </w:rPr>
  </w:style>
  <w:style w:type="character" w:styleId="af2">
    <w:name w:val="Hyperlink"/>
    <w:basedOn w:val="af0"/>
    <w:uiPriority w:val="99"/>
    <w:rsid w:val="00B525D3"/>
    <w:rPr>
      <w:i/>
      <w:color w:val="4472C4" w:themeColor="accent1"/>
      <w:sz w:val="24"/>
      <w:szCs w:val="24"/>
    </w:rPr>
  </w:style>
  <w:style w:type="paragraph" w:styleId="af3">
    <w:name w:val="TOC Heading"/>
    <w:basedOn w:val="1"/>
    <w:next w:val="a0"/>
    <w:uiPriority w:val="39"/>
    <w:unhideWhenUsed/>
    <w:qFormat/>
    <w:rsid w:val="00B525D3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a"/>
    <w:link w:val="VerbatimChar"/>
    <w:rsid w:val="00B525D3"/>
    <w:pPr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B525D3"/>
    <w:rPr>
      <w:rFonts w:ascii="Consolas" w:hAnsi="Consolas"/>
      <w:b/>
      <w:i/>
      <w:color w:val="007020"/>
      <w:sz w:val="24"/>
      <w:szCs w:val="24"/>
    </w:rPr>
  </w:style>
  <w:style w:type="character" w:customStyle="1" w:styleId="DataTypeTok">
    <w:name w:val="DataTypeTok"/>
    <w:basedOn w:val="VerbatimChar"/>
    <w:rsid w:val="00B525D3"/>
    <w:rPr>
      <w:rFonts w:ascii="Consolas" w:hAnsi="Consolas"/>
      <w:i/>
      <w:color w:val="902000"/>
      <w:sz w:val="24"/>
      <w:szCs w:val="24"/>
    </w:rPr>
  </w:style>
  <w:style w:type="character" w:customStyle="1" w:styleId="DecValTok">
    <w:name w:val="DecValTok"/>
    <w:basedOn w:val="VerbatimChar"/>
    <w:rsid w:val="00B525D3"/>
    <w:rPr>
      <w:rFonts w:ascii="Consolas" w:hAnsi="Consolas"/>
      <w:i/>
      <w:color w:val="40A070"/>
      <w:sz w:val="24"/>
      <w:szCs w:val="24"/>
    </w:rPr>
  </w:style>
  <w:style w:type="character" w:customStyle="1" w:styleId="BaseNTok">
    <w:name w:val="BaseNTok"/>
    <w:basedOn w:val="VerbatimChar"/>
    <w:rsid w:val="00B525D3"/>
    <w:rPr>
      <w:rFonts w:ascii="Consolas" w:hAnsi="Consolas"/>
      <w:i/>
      <w:color w:val="40A070"/>
      <w:sz w:val="24"/>
      <w:szCs w:val="24"/>
    </w:rPr>
  </w:style>
  <w:style w:type="character" w:customStyle="1" w:styleId="FloatTok">
    <w:name w:val="FloatTok"/>
    <w:basedOn w:val="VerbatimChar"/>
    <w:rsid w:val="00B525D3"/>
    <w:rPr>
      <w:rFonts w:ascii="Consolas" w:hAnsi="Consolas"/>
      <w:i/>
      <w:color w:val="40A070"/>
      <w:sz w:val="24"/>
      <w:szCs w:val="24"/>
    </w:rPr>
  </w:style>
  <w:style w:type="character" w:customStyle="1" w:styleId="ConstantTok">
    <w:name w:val="ConstantTok"/>
    <w:basedOn w:val="VerbatimChar"/>
    <w:rsid w:val="00B525D3"/>
    <w:rPr>
      <w:rFonts w:ascii="Consolas" w:hAnsi="Consolas"/>
      <w:i/>
      <w:color w:val="880000"/>
      <w:sz w:val="24"/>
      <w:szCs w:val="24"/>
    </w:rPr>
  </w:style>
  <w:style w:type="character" w:customStyle="1" w:styleId="CharTok">
    <w:name w:val="CharTok"/>
    <w:basedOn w:val="VerbatimChar"/>
    <w:rsid w:val="00B525D3"/>
    <w:rPr>
      <w:rFonts w:ascii="Consolas" w:hAnsi="Consolas"/>
      <w:i/>
      <w:color w:val="4070A0"/>
      <w:sz w:val="24"/>
      <w:szCs w:val="24"/>
    </w:rPr>
  </w:style>
  <w:style w:type="character" w:customStyle="1" w:styleId="SpecialCharTok">
    <w:name w:val="SpecialCharTok"/>
    <w:basedOn w:val="VerbatimChar"/>
    <w:rsid w:val="00B525D3"/>
    <w:rPr>
      <w:rFonts w:ascii="Consolas" w:hAnsi="Consolas"/>
      <w:i/>
      <w:color w:val="4070A0"/>
      <w:sz w:val="24"/>
      <w:szCs w:val="24"/>
    </w:rPr>
  </w:style>
  <w:style w:type="character" w:customStyle="1" w:styleId="StringTok">
    <w:name w:val="StringTok"/>
    <w:basedOn w:val="VerbatimChar"/>
    <w:rsid w:val="00B525D3"/>
    <w:rPr>
      <w:rFonts w:ascii="Consolas" w:hAnsi="Consolas"/>
      <w:i/>
      <w:color w:val="4070A0"/>
      <w:sz w:val="24"/>
      <w:szCs w:val="24"/>
    </w:rPr>
  </w:style>
  <w:style w:type="character" w:customStyle="1" w:styleId="VerbatimStringTok">
    <w:name w:val="VerbatimStringTok"/>
    <w:basedOn w:val="VerbatimChar"/>
    <w:rsid w:val="00B525D3"/>
    <w:rPr>
      <w:rFonts w:ascii="Consolas" w:hAnsi="Consolas"/>
      <w:i/>
      <w:color w:val="4070A0"/>
      <w:sz w:val="24"/>
      <w:szCs w:val="24"/>
    </w:rPr>
  </w:style>
  <w:style w:type="character" w:customStyle="1" w:styleId="SpecialStringTok">
    <w:name w:val="SpecialStringTok"/>
    <w:basedOn w:val="VerbatimChar"/>
    <w:rsid w:val="00B525D3"/>
    <w:rPr>
      <w:rFonts w:ascii="Consolas" w:hAnsi="Consolas"/>
      <w:i/>
      <w:color w:val="BB6688"/>
      <w:sz w:val="24"/>
      <w:szCs w:val="24"/>
    </w:rPr>
  </w:style>
  <w:style w:type="character" w:customStyle="1" w:styleId="ImportTok">
    <w:name w:val="ImportTok"/>
    <w:basedOn w:val="VerbatimChar"/>
    <w:rsid w:val="00B525D3"/>
    <w:rPr>
      <w:rFonts w:ascii="Consolas" w:hAnsi="Consolas"/>
      <w:i/>
      <w:sz w:val="24"/>
      <w:szCs w:val="24"/>
    </w:rPr>
  </w:style>
  <w:style w:type="character" w:customStyle="1" w:styleId="CommentTok">
    <w:name w:val="CommentTok"/>
    <w:basedOn w:val="VerbatimChar"/>
    <w:rsid w:val="00B525D3"/>
    <w:rPr>
      <w:rFonts w:ascii="Consolas" w:hAnsi="Consolas"/>
      <w:i w:val="0"/>
      <w:color w:val="60A0B0"/>
      <w:sz w:val="24"/>
      <w:szCs w:val="24"/>
    </w:rPr>
  </w:style>
  <w:style w:type="character" w:customStyle="1" w:styleId="DocumentationTok">
    <w:name w:val="DocumentationTok"/>
    <w:basedOn w:val="VerbatimChar"/>
    <w:rsid w:val="00B525D3"/>
    <w:rPr>
      <w:rFonts w:ascii="Consolas" w:hAnsi="Consolas"/>
      <w:i w:val="0"/>
      <w:color w:val="BA2121"/>
      <w:sz w:val="24"/>
      <w:szCs w:val="24"/>
    </w:rPr>
  </w:style>
  <w:style w:type="character" w:customStyle="1" w:styleId="AnnotationTok">
    <w:name w:val="AnnotationTok"/>
    <w:basedOn w:val="VerbatimChar"/>
    <w:rsid w:val="00B525D3"/>
    <w:rPr>
      <w:rFonts w:ascii="Consolas" w:hAnsi="Consolas"/>
      <w:b/>
      <w:i w:val="0"/>
      <w:color w:val="60A0B0"/>
      <w:sz w:val="24"/>
      <w:szCs w:val="24"/>
    </w:rPr>
  </w:style>
  <w:style w:type="character" w:customStyle="1" w:styleId="CommentVarTok">
    <w:name w:val="CommentVarTok"/>
    <w:basedOn w:val="VerbatimChar"/>
    <w:rsid w:val="00B525D3"/>
    <w:rPr>
      <w:rFonts w:ascii="Consolas" w:hAnsi="Consolas"/>
      <w:b/>
      <w:i w:val="0"/>
      <w:color w:val="60A0B0"/>
      <w:sz w:val="24"/>
      <w:szCs w:val="24"/>
    </w:rPr>
  </w:style>
  <w:style w:type="character" w:customStyle="1" w:styleId="OtherTok">
    <w:name w:val="OtherTok"/>
    <w:basedOn w:val="VerbatimChar"/>
    <w:rsid w:val="00B525D3"/>
    <w:rPr>
      <w:rFonts w:ascii="Consolas" w:hAnsi="Consolas"/>
      <w:i/>
      <w:color w:val="007020"/>
      <w:sz w:val="24"/>
      <w:szCs w:val="24"/>
    </w:rPr>
  </w:style>
  <w:style w:type="character" w:customStyle="1" w:styleId="FunctionTok">
    <w:name w:val="FunctionTok"/>
    <w:basedOn w:val="VerbatimChar"/>
    <w:rsid w:val="00B525D3"/>
    <w:rPr>
      <w:rFonts w:ascii="Consolas" w:hAnsi="Consolas"/>
      <w:i/>
      <w:color w:val="06287E"/>
      <w:sz w:val="24"/>
      <w:szCs w:val="24"/>
    </w:rPr>
  </w:style>
  <w:style w:type="character" w:customStyle="1" w:styleId="VariableTok">
    <w:name w:val="VariableTok"/>
    <w:basedOn w:val="VerbatimChar"/>
    <w:rsid w:val="00B525D3"/>
    <w:rPr>
      <w:rFonts w:ascii="Consolas" w:hAnsi="Consolas"/>
      <w:i/>
      <w:color w:val="19177C"/>
      <w:sz w:val="24"/>
      <w:szCs w:val="24"/>
    </w:rPr>
  </w:style>
  <w:style w:type="character" w:customStyle="1" w:styleId="ControlFlowTok">
    <w:name w:val="ControlFlowTok"/>
    <w:basedOn w:val="VerbatimChar"/>
    <w:rsid w:val="00B525D3"/>
    <w:rPr>
      <w:rFonts w:ascii="Consolas" w:hAnsi="Consolas"/>
      <w:b/>
      <w:i/>
      <w:color w:val="007020"/>
      <w:sz w:val="24"/>
      <w:szCs w:val="24"/>
    </w:rPr>
  </w:style>
  <w:style w:type="character" w:customStyle="1" w:styleId="OperatorTok">
    <w:name w:val="OperatorTok"/>
    <w:basedOn w:val="VerbatimChar"/>
    <w:rsid w:val="00B525D3"/>
    <w:rPr>
      <w:rFonts w:ascii="Consolas" w:hAnsi="Consolas"/>
      <w:i/>
      <w:color w:val="666666"/>
      <w:sz w:val="24"/>
      <w:szCs w:val="24"/>
    </w:rPr>
  </w:style>
  <w:style w:type="character" w:customStyle="1" w:styleId="BuiltInTok">
    <w:name w:val="BuiltInTok"/>
    <w:basedOn w:val="VerbatimChar"/>
    <w:rsid w:val="00B525D3"/>
    <w:rPr>
      <w:rFonts w:ascii="Consolas" w:hAnsi="Consolas"/>
      <w:i/>
      <w:sz w:val="24"/>
      <w:szCs w:val="24"/>
    </w:rPr>
  </w:style>
  <w:style w:type="character" w:customStyle="1" w:styleId="ExtensionTok">
    <w:name w:val="ExtensionTok"/>
    <w:basedOn w:val="VerbatimChar"/>
    <w:rsid w:val="00B525D3"/>
    <w:rPr>
      <w:rFonts w:ascii="Consolas" w:hAnsi="Consolas"/>
      <w:i/>
      <w:sz w:val="24"/>
      <w:szCs w:val="24"/>
    </w:rPr>
  </w:style>
  <w:style w:type="character" w:customStyle="1" w:styleId="PreprocessorTok">
    <w:name w:val="PreprocessorTok"/>
    <w:basedOn w:val="VerbatimChar"/>
    <w:rsid w:val="00B525D3"/>
    <w:rPr>
      <w:rFonts w:ascii="Consolas" w:hAnsi="Consolas"/>
      <w:i/>
      <w:color w:val="BC7A00"/>
      <w:sz w:val="24"/>
      <w:szCs w:val="24"/>
    </w:rPr>
  </w:style>
  <w:style w:type="character" w:customStyle="1" w:styleId="AttributeTok">
    <w:name w:val="AttributeTok"/>
    <w:basedOn w:val="VerbatimChar"/>
    <w:rsid w:val="00B525D3"/>
    <w:rPr>
      <w:rFonts w:ascii="Consolas" w:hAnsi="Consolas"/>
      <w:i/>
      <w:color w:val="7D9029"/>
      <w:sz w:val="24"/>
      <w:szCs w:val="24"/>
    </w:rPr>
  </w:style>
  <w:style w:type="character" w:customStyle="1" w:styleId="RegionMarkerTok">
    <w:name w:val="RegionMarkerTok"/>
    <w:basedOn w:val="VerbatimChar"/>
    <w:rsid w:val="00B525D3"/>
    <w:rPr>
      <w:rFonts w:ascii="Consolas" w:hAnsi="Consolas"/>
      <w:i/>
      <w:sz w:val="24"/>
      <w:szCs w:val="24"/>
    </w:rPr>
  </w:style>
  <w:style w:type="character" w:customStyle="1" w:styleId="InformationTok">
    <w:name w:val="InformationTok"/>
    <w:basedOn w:val="VerbatimChar"/>
    <w:rsid w:val="00B525D3"/>
    <w:rPr>
      <w:rFonts w:ascii="Consolas" w:hAnsi="Consolas"/>
      <w:b/>
      <w:i w:val="0"/>
      <w:color w:val="60A0B0"/>
      <w:sz w:val="24"/>
      <w:szCs w:val="24"/>
    </w:rPr>
  </w:style>
  <w:style w:type="character" w:customStyle="1" w:styleId="WarningTok">
    <w:name w:val="WarningTok"/>
    <w:basedOn w:val="VerbatimChar"/>
    <w:rsid w:val="00B525D3"/>
    <w:rPr>
      <w:rFonts w:ascii="Consolas" w:hAnsi="Consolas"/>
      <w:b/>
      <w:i w:val="0"/>
      <w:color w:val="60A0B0"/>
      <w:sz w:val="24"/>
      <w:szCs w:val="24"/>
    </w:rPr>
  </w:style>
  <w:style w:type="character" w:customStyle="1" w:styleId="AlertTok">
    <w:name w:val="AlertTok"/>
    <w:basedOn w:val="VerbatimChar"/>
    <w:rsid w:val="00B525D3"/>
    <w:rPr>
      <w:rFonts w:ascii="Consolas" w:hAnsi="Consolas"/>
      <w:b/>
      <w:i/>
      <w:color w:val="FF0000"/>
      <w:sz w:val="24"/>
      <w:szCs w:val="24"/>
    </w:rPr>
  </w:style>
  <w:style w:type="character" w:customStyle="1" w:styleId="ErrorTok">
    <w:name w:val="ErrorTok"/>
    <w:basedOn w:val="VerbatimChar"/>
    <w:rsid w:val="00B525D3"/>
    <w:rPr>
      <w:rFonts w:ascii="Consolas" w:hAnsi="Consolas"/>
      <w:b/>
      <w:i/>
      <w:color w:val="FF0000"/>
      <w:sz w:val="24"/>
      <w:szCs w:val="24"/>
    </w:rPr>
  </w:style>
  <w:style w:type="character" w:customStyle="1" w:styleId="NormalTok">
    <w:name w:val="NormalTok"/>
    <w:basedOn w:val="VerbatimChar"/>
    <w:rsid w:val="00B525D3"/>
    <w:rPr>
      <w:rFonts w:ascii="Consolas" w:hAnsi="Consolas"/>
      <w:i/>
      <w:sz w:val="24"/>
      <w:szCs w:val="24"/>
    </w:rPr>
  </w:style>
  <w:style w:type="paragraph" w:styleId="11">
    <w:name w:val="toc 1"/>
    <w:basedOn w:val="a"/>
    <w:next w:val="a"/>
    <w:autoRedefine/>
    <w:uiPriority w:val="39"/>
    <w:unhideWhenUsed/>
    <w:rsid w:val="00B525D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linuxcommand.ru/razresheniya-dostupa-k-faila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28</Words>
  <Characters>4155</Characters>
  <Application>Microsoft Office Word</Application>
  <DocSecurity>0</DocSecurity>
  <Lines>34</Lines>
  <Paragraphs>9</Paragraphs>
  <ScaleCrop>false</ScaleCrop>
  <Company/>
  <LinksUpToDate>false</LinksUpToDate>
  <CharactersWithSpaces>4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Эттеев Сулейман Хаджимуратович</dc:creator>
  <cp:keywords/>
  <dc:description/>
  <cp:lastModifiedBy>Эттеев Сулейман Хаджимуратович</cp:lastModifiedBy>
  <cp:revision>2</cp:revision>
  <dcterms:created xsi:type="dcterms:W3CDTF">2023-11-21T04:33:00Z</dcterms:created>
  <dcterms:modified xsi:type="dcterms:W3CDTF">2023-11-21T04:34:00Z</dcterms:modified>
</cp:coreProperties>
</file>